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47E167" w14:textId="395A3594" w:rsidR="00433C08" w:rsidRDefault="00885A22">
      <w:r>
        <w:t>Trent Giever</w:t>
      </w:r>
    </w:p>
    <w:p w14:paraId="54C63725" w14:textId="20C80B72" w:rsidR="00885A22" w:rsidRDefault="00885A22">
      <w:r>
        <w:t>CS &amp;141</w:t>
      </w:r>
    </w:p>
    <w:p w14:paraId="356BE3D7" w14:textId="36E6EF30" w:rsidR="00885A22" w:rsidRDefault="00885A22">
      <w:r>
        <w:t>Ch 1</w:t>
      </w:r>
    </w:p>
    <w:p w14:paraId="5472C71F" w14:textId="672E3671" w:rsidR="00885A22" w:rsidRDefault="00885A22">
      <w:r>
        <w:t>4/9/2020</w:t>
      </w:r>
    </w:p>
    <w:p w14:paraId="72EB6C22" w14:textId="2BE9B504" w:rsidR="00885A22" w:rsidRDefault="00885A22"/>
    <w:p w14:paraId="5884BE12" w14:textId="77777777" w:rsidR="00885A22" w:rsidRDefault="00885A22" w:rsidP="00885A22">
      <w:r>
        <w:t xml:space="preserve">  /*</w:t>
      </w:r>
    </w:p>
    <w:p w14:paraId="777C97C5" w14:textId="77777777" w:rsidR="00885A22" w:rsidRDefault="00885A22" w:rsidP="00885A22">
      <w:r>
        <w:t xml:space="preserve">   Programmer: Trent Giever</w:t>
      </w:r>
    </w:p>
    <w:p w14:paraId="01D75B9A" w14:textId="77777777" w:rsidR="00885A22" w:rsidRDefault="00885A22" w:rsidP="00885A22">
      <w:r>
        <w:t xml:space="preserve">   Assignment Chapter: 1</w:t>
      </w:r>
    </w:p>
    <w:p w14:paraId="3DE1E050" w14:textId="77777777" w:rsidR="00885A22" w:rsidRDefault="00885A22" w:rsidP="00885A22">
      <w:r>
        <w:t xml:space="preserve">   Purpose: Intro to java/Test NetBeans</w:t>
      </w:r>
    </w:p>
    <w:p w14:paraId="1D672DD7" w14:textId="77777777" w:rsidR="00885A22" w:rsidRDefault="00885A22" w:rsidP="00885A22">
      <w:r>
        <w:t xml:space="preserve">   Date modified: 4/9/2020</w:t>
      </w:r>
    </w:p>
    <w:p w14:paraId="1A56543E" w14:textId="77777777" w:rsidR="00885A22" w:rsidRDefault="00885A22" w:rsidP="00885A22">
      <w:r>
        <w:t xml:space="preserve">   IDE/Tool used: NetBeans 8.2</w:t>
      </w:r>
    </w:p>
    <w:p w14:paraId="7CEA9EC5" w14:textId="77777777" w:rsidR="00885A22" w:rsidRDefault="00885A22" w:rsidP="00885A22">
      <w:r>
        <w:t xml:space="preserve">   */</w:t>
      </w:r>
    </w:p>
    <w:p w14:paraId="4FD9DA03" w14:textId="77777777" w:rsidR="00885A22" w:rsidRDefault="00885A22" w:rsidP="00885A22">
      <w:r>
        <w:t>package ch.pkg1;</w:t>
      </w:r>
    </w:p>
    <w:p w14:paraId="738D7509" w14:textId="77777777" w:rsidR="00885A22" w:rsidRDefault="00885A22" w:rsidP="00885A22"/>
    <w:p w14:paraId="14CFD335" w14:textId="77777777" w:rsidR="00885A22" w:rsidRDefault="00885A22" w:rsidP="00885A22"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03E65254" w14:textId="77777777" w:rsidR="00885A22" w:rsidRDefault="00885A22" w:rsidP="00885A22"/>
    <w:p w14:paraId="35F10B3A" w14:textId="77777777" w:rsidR="00885A22" w:rsidRDefault="00885A22" w:rsidP="00885A22"/>
    <w:p w14:paraId="7B487813" w14:textId="77777777" w:rsidR="00885A22" w:rsidRDefault="00885A22" w:rsidP="00885A22">
      <w:r>
        <w:t>public class Ch1 {</w:t>
      </w:r>
    </w:p>
    <w:p w14:paraId="26336019" w14:textId="77777777" w:rsidR="00885A22" w:rsidRDefault="00885A22" w:rsidP="00885A22"/>
    <w:p w14:paraId="1BFA67D7" w14:textId="77777777" w:rsidR="00885A22" w:rsidRDefault="00885A22" w:rsidP="00885A22">
      <w:r>
        <w:t xml:space="preserve">    /**</w:t>
      </w:r>
    </w:p>
    <w:p w14:paraId="706E64E4" w14:textId="77777777" w:rsidR="00885A22" w:rsidRDefault="00885A22" w:rsidP="00885A22">
      <w:r>
        <w:t xml:space="preserve">     * @param </w:t>
      </w:r>
      <w:proofErr w:type="spellStart"/>
      <w:r>
        <w:t>args</w:t>
      </w:r>
      <w:proofErr w:type="spellEnd"/>
      <w:r>
        <w:t xml:space="preserve"> the command line arguments</w:t>
      </w:r>
    </w:p>
    <w:p w14:paraId="56216B19" w14:textId="77777777" w:rsidR="00885A22" w:rsidRDefault="00885A22" w:rsidP="00885A22">
      <w:r>
        <w:t xml:space="preserve">     */</w:t>
      </w:r>
    </w:p>
    <w:p w14:paraId="5B168A0D" w14:textId="77777777" w:rsidR="00885A22" w:rsidRDefault="00885A22" w:rsidP="00885A22"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0ABB0B1D" w14:textId="77777777" w:rsidR="00885A22" w:rsidRDefault="00885A22" w:rsidP="00885A22">
      <w:r>
        <w:t xml:space="preserve">    {</w:t>
      </w:r>
    </w:p>
    <w:p w14:paraId="44A60AB6" w14:textId="77777777" w:rsidR="00885A22" w:rsidRDefault="00885A22" w:rsidP="00885A22">
      <w:r>
        <w:t xml:space="preserve">        </w:t>
      </w:r>
      <w:proofErr w:type="spellStart"/>
      <w:proofErr w:type="gramStart"/>
      <w:r>
        <w:t>out.println</w:t>
      </w:r>
      <w:proofErr w:type="spellEnd"/>
      <w:proofErr w:type="gramEnd"/>
      <w:r>
        <w:t>("This is going to be an easy class!");</w:t>
      </w:r>
    </w:p>
    <w:p w14:paraId="30F5C448" w14:textId="77777777" w:rsidR="00885A22" w:rsidRDefault="00885A22" w:rsidP="00885A22">
      <w:r>
        <w:t xml:space="preserve">        // I don't know the exact </w:t>
      </w:r>
      <w:proofErr w:type="gramStart"/>
      <w:r>
        <w:t>amount</w:t>
      </w:r>
      <w:proofErr w:type="gramEnd"/>
      <w:r>
        <w:t xml:space="preserve"> so I am just going to do 1000 for math checking</w:t>
      </w:r>
    </w:p>
    <w:p w14:paraId="5F77C1AA" w14:textId="77777777" w:rsidR="00885A22" w:rsidRDefault="00885A22" w:rsidP="00885A22">
      <w:r>
        <w:t xml:space="preserve">        double amount = 1000.00;</w:t>
      </w:r>
    </w:p>
    <w:p w14:paraId="104D89DA" w14:textId="77777777" w:rsidR="00885A22" w:rsidRDefault="00885A22" w:rsidP="00885A22">
      <w:r>
        <w:t xml:space="preserve">        final double SALES = .086;</w:t>
      </w:r>
    </w:p>
    <w:p w14:paraId="09AE23AD" w14:textId="77777777" w:rsidR="00885A22" w:rsidRDefault="00885A22" w:rsidP="00885A22">
      <w:r>
        <w:t xml:space="preserve">        amount += amount * SALES;</w:t>
      </w:r>
    </w:p>
    <w:p w14:paraId="789B4F27" w14:textId="77777777" w:rsidR="00885A22" w:rsidRDefault="00885A22" w:rsidP="00885A22">
      <w:r>
        <w:lastRenderedPageBreak/>
        <w:t xml:space="preserve">        </w:t>
      </w:r>
      <w:proofErr w:type="spellStart"/>
      <w:proofErr w:type="gramStart"/>
      <w:r>
        <w:t>out.println</w:t>
      </w:r>
      <w:proofErr w:type="spellEnd"/>
      <w:proofErr w:type="gramEnd"/>
      <w:r>
        <w:t>("Total is: $" + amount);</w:t>
      </w:r>
    </w:p>
    <w:p w14:paraId="79388AEB" w14:textId="77777777" w:rsidR="00885A22" w:rsidRDefault="00885A22" w:rsidP="00885A22">
      <w:r>
        <w:t xml:space="preserve">    }</w:t>
      </w:r>
    </w:p>
    <w:p w14:paraId="09364E0A" w14:textId="77777777" w:rsidR="00885A22" w:rsidRDefault="00885A22" w:rsidP="00885A22">
      <w:r>
        <w:t xml:space="preserve">    </w:t>
      </w:r>
    </w:p>
    <w:p w14:paraId="3FD226CE" w14:textId="035C8212" w:rsidR="00885A22" w:rsidRDefault="00885A22" w:rsidP="00885A22">
      <w:r>
        <w:t>}</w:t>
      </w:r>
      <w:bookmarkStart w:id="0" w:name="_GoBack"/>
      <w:bookmarkEnd w:id="0"/>
    </w:p>
    <w:p w14:paraId="3AFB9E3D" w14:textId="3B231B2A" w:rsidR="00885A22" w:rsidRDefault="00885A22">
      <w:r w:rsidRPr="00885A22">
        <w:drawing>
          <wp:inline distT="0" distB="0" distL="0" distR="0" wp14:anchorId="4CD5F033" wp14:editId="7F2AE6EB">
            <wp:extent cx="5943600" cy="39954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5A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sbQwsTQzMjUwNjRT0lEKTi0uzszPAykwrAUAdaBc5ywAAAA="/>
  </w:docVars>
  <w:rsids>
    <w:rsidRoot w:val="00885A22"/>
    <w:rsid w:val="00433C08"/>
    <w:rsid w:val="00885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27EF3"/>
  <w15:chartTrackingRefBased/>
  <w15:docId w15:val="{6100FECC-689A-469E-8140-21605CDDC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C58DF3C2D2244B3B172FA46C06AFC" ma:contentTypeVersion="13" ma:contentTypeDescription="Create a new document." ma:contentTypeScope="" ma:versionID="a06d74328e193e708185ad66425f9bc8">
  <xsd:schema xmlns:xsd="http://www.w3.org/2001/XMLSchema" xmlns:xs="http://www.w3.org/2001/XMLSchema" xmlns:p="http://schemas.microsoft.com/office/2006/metadata/properties" xmlns:ns3="83753d95-4010-4df8-8690-4a65526136f0" xmlns:ns4="de1c5feb-caf6-4692-9741-f8bb6be87e94" targetNamespace="http://schemas.microsoft.com/office/2006/metadata/properties" ma:root="true" ma:fieldsID="3fd9ff102d9c409610b1f939e8985c6f" ns3:_="" ns4:_="">
    <xsd:import namespace="83753d95-4010-4df8-8690-4a65526136f0"/>
    <xsd:import namespace="de1c5feb-caf6-4692-9741-f8bb6be87e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53d95-4010-4df8-8690-4a6552613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1c5feb-caf6-4692-9741-f8bb6be87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FF1BEE-6850-4680-B976-DC4F5FF8F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753d95-4010-4df8-8690-4a65526136f0"/>
    <ds:schemaRef ds:uri="de1c5feb-caf6-4692-9741-f8bb6be87e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BF32FA-948D-4FDF-8348-86D3F3C5DA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4D396B-3038-4F74-BB80-74789344AB77}">
  <ds:schemaRefs>
    <ds:schemaRef ds:uri="http://purl.org/dc/terms/"/>
    <ds:schemaRef ds:uri="de1c5feb-caf6-4692-9741-f8bb6be87e94"/>
    <ds:schemaRef ds:uri="http://schemas.microsoft.com/office/2006/metadata/properties"/>
    <ds:schemaRef ds:uri="http://schemas.microsoft.com/office/infopath/2007/PartnerControls"/>
    <ds:schemaRef ds:uri="http://purl.org/dc/elements/1.1/"/>
    <ds:schemaRef ds:uri="83753d95-4010-4df8-8690-4a65526136f0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Giever</dc:creator>
  <cp:keywords/>
  <dc:description/>
  <cp:lastModifiedBy>Trent Giever</cp:lastModifiedBy>
  <cp:revision>1</cp:revision>
  <dcterms:created xsi:type="dcterms:W3CDTF">2020-04-09T23:50:00Z</dcterms:created>
  <dcterms:modified xsi:type="dcterms:W3CDTF">2020-04-09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C58DF3C2D2244B3B172FA46C06AFC</vt:lpwstr>
  </property>
</Properties>
</file>